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19D71B1" w14:textId="77777777" w:rsidR="00BE6E89" w:rsidRDefault="00BE6E89" w:rsidP="00B2381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28DC83D" w14:textId="01F8673E" w:rsidR="00B23817" w:rsidRPr="00BE6E89" w:rsidRDefault="00B23817" w:rsidP="00B23817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BE6E89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512C75" w:rsidRPr="00BE6E89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7447AD44" w14:textId="77777777" w:rsidR="00B23817" w:rsidRPr="00BE6E89" w:rsidRDefault="00B23817" w:rsidP="00B2381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7CCEF320" w14:textId="2AC8F587" w:rsidR="00B23817" w:rsidRPr="00BE6E89" w:rsidRDefault="00B23817" w:rsidP="00B23817">
      <w:pPr>
        <w:pStyle w:val="Odlomakpopisa"/>
        <w:numPr>
          <w:ilvl w:val="0"/>
          <w:numId w:val="40"/>
        </w:numPr>
        <w:jc w:val="center"/>
        <w:rPr>
          <w:rFonts w:asciiTheme="minorHAnsi" w:hAnsiTheme="minorHAnsi" w:cstheme="minorHAnsi"/>
          <w:b/>
          <w:bCs/>
          <w:color w:val="FF0066"/>
          <w:sz w:val="22"/>
          <w:szCs w:val="22"/>
        </w:rPr>
      </w:pPr>
      <w:r w:rsidRPr="00BE6E89">
        <w:rPr>
          <w:rFonts w:asciiTheme="minorHAnsi" w:hAnsiTheme="minorHAnsi" w:cstheme="minorHAnsi"/>
          <w:b/>
          <w:bCs/>
          <w:color w:val="FF0066"/>
          <w:sz w:val="22"/>
          <w:szCs w:val="22"/>
        </w:rPr>
        <w:t>GRAĐA RAČUNALA, PRIJENOS PODATAKA U RAČUNALU</w:t>
      </w:r>
    </w:p>
    <w:p w14:paraId="2A520258" w14:textId="77777777" w:rsidR="00B23817" w:rsidRPr="00BE6E89" w:rsidRDefault="00B23817" w:rsidP="00B2381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3D7B941" w14:textId="5084A6E6" w:rsidR="00B23817" w:rsidRPr="00BE6E89" w:rsidRDefault="00D67F2A" w:rsidP="00D67F2A">
      <w:pPr>
        <w:pStyle w:val="Odlomakpopisa"/>
        <w:ind w:left="1080"/>
        <w:jc w:val="center"/>
        <w:rPr>
          <w:rFonts w:asciiTheme="minorHAnsi" w:hAnsiTheme="minorHAnsi" w:cstheme="minorHAnsi"/>
          <w:b/>
          <w:bCs/>
          <w:color w:val="FF7C80"/>
          <w:sz w:val="22"/>
          <w:szCs w:val="22"/>
        </w:rPr>
      </w:pPr>
      <w:r w:rsidRPr="00BE6E89">
        <w:rPr>
          <w:rFonts w:asciiTheme="minorHAnsi" w:hAnsiTheme="minorHAnsi" w:cstheme="minorHAnsi"/>
          <w:b/>
          <w:bCs/>
          <w:color w:val="FF7C80"/>
          <w:sz w:val="22"/>
          <w:szCs w:val="22"/>
        </w:rPr>
        <w:t>1.3. LOGIČKE IZJAVE I LOGIČKE FUNKCIJE</w:t>
      </w:r>
    </w:p>
    <w:p w14:paraId="010F827D" w14:textId="77777777" w:rsidR="00D67F2A" w:rsidRDefault="00D67F2A" w:rsidP="00B23817">
      <w:pPr>
        <w:rPr>
          <w:rFonts w:asciiTheme="minorHAnsi" w:hAnsiTheme="minorHAnsi" w:cstheme="minorHAnsi"/>
          <w:sz w:val="22"/>
          <w:szCs w:val="22"/>
        </w:rPr>
      </w:pPr>
    </w:p>
    <w:p w14:paraId="4FD91031" w14:textId="77777777" w:rsidR="00BE6E89" w:rsidRDefault="00BE6E89" w:rsidP="00B23817">
      <w:pPr>
        <w:rPr>
          <w:rFonts w:asciiTheme="minorHAnsi" w:hAnsiTheme="minorHAnsi" w:cstheme="minorHAnsi"/>
          <w:sz w:val="22"/>
          <w:szCs w:val="22"/>
        </w:rPr>
      </w:pPr>
    </w:p>
    <w:p w14:paraId="55EAB706" w14:textId="001F67AD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287C34CD" w14:textId="554F186B" w:rsidR="00B23817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5668A952" w14:textId="77777777" w:rsidR="00BE6E89" w:rsidRPr="00741319" w:rsidRDefault="00BE6E89" w:rsidP="00B23817">
      <w:pPr>
        <w:rPr>
          <w:rFonts w:asciiTheme="minorHAnsi" w:hAnsiTheme="minorHAnsi" w:cstheme="minorHAnsi"/>
          <w:sz w:val="22"/>
          <w:szCs w:val="22"/>
        </w:rPr>
      </w:pPr>
    </w:p>
    <w:p w14:paraId="40026B39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B23817" w:rsidRPr="00BE6E89" w14:paraId="7CF49365" w14:textId="77777777" w:rsidTr="00BE6E89">
        <w:tc>
          <w:tcPr>
            <w:tcW w:w="5516" w:type="dxa"/>
            <w:shd w:val="clear" w:color="auto" w:fill="FFF2CC" w:themeFill="accent4" w:themeFillTint="33"/>
          </w:tcPr>
          <w:p w14:paraId="37D83FE0" w14:textId="16624DFD" w:rsidR="00B23817" w:rsidRPr="00BE6E89" w:rsidRDefault="00B23817" w:rsidP="00F922D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E6E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7E1749DD" w14:textId="77777777" w:rsidR="00B23817" w:rsidRPr="00BE6E89" w:rsidRDefault="00B2381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E6E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5E79AD27" w14:textId="77777777" w:rsidR="00B23817" w:rsidRPr="00BE6E89" w:rsidRDefault="00B2381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E6E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B23817" w:rsidRPr="00741319" w14:paraId="5C12A697" w14:textId="77777777" w:rsidTr="00E66863">
        <w:trPr>
          <w:trHeight w:val="454"/>
        </w:trPr>
        <w:tc>
          <w:tcPr>
            <w:tcW w:w="5516" w:type="dxa"/>
          </w:tcPr>
          <w:p w14:paraId="4DC78EEA" w14:textId="0A83808C" w:rsidR="00B23817" w:rsidRPr="00741319" w:rsidRDefault="0008481A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</w:t>
            </w:r>
            <w:r w:rsidR="00703D78">
              <w:rPr>
                <w:rFonts w:asciiTheme="minorHAnsi" w:hAnsiTheme="minorHAnsi" w:cstheme="minorHAnsi"/>
                <w:sz w:val="22"/>
                <w:szCs w:val="22"/>
              </w:rPr>
              <w:t>bjašnjavam što su logičke izjave.</w:t>
            </w:r>
          </w:p>
        </w:tc>
        <w:tc>
          <w:tcPr>
            <w:tcW w:w="1000" w:type="dxa"/>
          </w:tcPr>
          <w:p w14:paraId="7BC27F5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F9C591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1A2DE94B" w14:textId="77777777" w:rsidTr="00E66863">
        <w:trPr>
          <w:trHeight w:val="454"/>
        </w:trPr>
        <w:tc>
          <w:tcPr>
            <w:tcW w:w="5516" w:type="dxa"/>
          </w:tcPr>
          <w:p w14:paraId="528DC399" w14:textId="1A7D7C19" w:rsidR="00B23817" w:rsidRPr="00741319" w:rsidRDefault="00703D7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kako prikazujemo logičke izjave.</w:t>
            </w:r>
          </w:p>
        </w:tc>
        <w:tc>
          <w:tcPr>
            <w:tcW w:w="1000" w:type="dxa"/>
          </w:tcPr>
          <w:p w14:paraId="2395AF22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06C6A1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B5C62FA" w14:textId="77777777" w:rsidTr="00E66863">
        <w:trPr>
          <w:trHeight w:val="454"/>
        </w:trPr>
        <w:tc>
          <w:tcPr>
            <w:tcW w:w="5516" w:type="dxa"/>
          </w:tcPr>
          <w:p w14:paraId="6E5B90ED" w14:textId="5456A97E" w:rsidR="00B23817" w:rsidRPr="00741319" w:rsidRDefault="00F922D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="00703D78">
              <w:rPr>
                <w:rFonts w:asciiTheme="minorHAnsi" w:hAnsiTheme="minorHAnsi" w:cstheme="minorHAnsi"/>
                <w:sz w:val="22"/>
                <w:szCs w:val="22"/>
              </w:rPr>
              <w:t xml:space="preserve">rojem i riječim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kazujem </w:t>
            </w:r>
            <w:r w:rsidR="00703D78">
              <w:rPr>
                <w:rFonts w:asciiTheme="minorHAnsi" w:hAnsiTheme="minorHAnsi" w:cstheme="minorHAnsi"/>
                <w:sz w:val="22"/>
                <w:szCs w:val="22"/>
              </w:rPr>
              <w:t>istinitu logičku izjavu.</w:t>
            </w:r>
          </w:p>
        </w:tc>
        <w:tc>
          <w:tcPr>
            <w:tcW w:w="1000" w:type="dxa"/>
          </w:tcPr>
          <w:p w14:paraId="49D3B42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B3374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7508D763" w14:textId="77777777" w:rsidTr="00E66863">
        <w:trPr>
          <w:trHeight w:val="454"/>
        </w:trPr>
        <w:tc>
          <w:tcPr>
            <w:tcW w:w="5516" w:type="dxa"/>
          </w:tcPr>
          <w:p w14:paraId="324DF5E6" w14:textId="1BB124A9" w:rsidR="00B23817" w:rsidRPr="00741319" w:rsidRDefault="00F922D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="00703D78">
              <w:rPr>
                <w:rFonts w:asciiTheme="minorHAnsi" w:hAnsiTheme="minorHAnsi" w:cstheme="minorHAnsi"/>
                <w:sz w:val="22"/>
                <w:szCs w:val="22"/>
              </w:rPr>
              <w:t xml:space="preserve">rojem i riječim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kazujem </w:t>
            </w:r>
            <w:r w:rsidR="00703D78">
              <w:rPr>
                <w:rFonts w:asciiTheme="minorHAnsi" w:hAnsiTheme="minorHAnsi" w:cstheme="minorHAnsi"/>
                <w:sz w:val="22"/>
                <w:szCs w:val="22"/>
              </w:rPr>
              <w:t>lažnu logičku izjavu.</w:t>
            </w:r>
          </w:p>
        </w:tc>
        <w:tc>
          <w:tcPr>
            <w:tcW w:w="1000" w:type="dxa"/>
          </w:tcPr>
          <w:p w14:paraId="73DF53A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999C2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03D78" w:rsidRPr="00741319" w14:paraId="38346301" w14:textId="77777777" w:rsidTr="00E66863">
        <w:trPr>
          <w:trHeight w:val="454"/>
        </w:trPr>
        <w:tc>
          <w:tcPr>
            <w:tcW w:w="5516" w:type="dxa"/>
          </w:tcPr>
          <w:p w14:paraId="71023798" w14:textId="1E28E9AD" w:rsidR="00703D78" w:rsidRDefault="00703D7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ogičke izjave prikazujem </w:t>
            </w:r>
            <w:r w:rsidR="00F922D9"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omoću varijabli.</w:t>
            </w:r>
          </w:p>
        </w:tc>
        <w:tc>
          <w:tcPr>
            <w:tcW w:w="1000" w:type="dxa"/>
          </w:tcPr>
          <w:p w14:paraId="7D1BB11C" w14:textId="77777777" w:rsidR="00703D78" w:rsidRPr="00741319" w:rsidRDefault="00703D7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A6678C8" w14:textId="77777777" w:rsidR="00703D78" w:rsidRPr="00741319" w:rsidRDefault="00703D7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99E71C1" w14:textId="77777777" w:rsidTr="00E66863">
        <w:trPr>
          <w:trHeight w:val="454"/>
        </w:trPr>
        <w:tc>
          <w:tcPr>
            <w:tcW w:w="5516" w:type="dxa"/>
          </w:tcPr>
          <w:p w14:paraId="6F3BF2E3" w14:textId="3DF85ACB" w:rsidR="00B23817" w:rsidRPr="00741319" w:rsidRDefault="0008481A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</w:t>
            </w:r>
            <w:r w:rsidR="00703D78">
              <w:rPr>
                <w:rFonts w:asciiTheme="minorHAnsi" w:hAnsiTheme="minorHAnsi" w:cstheme="minorHAnsi"/>
                <w:sz w:val="22"/>
                <w:szCs w:val="22"/>
              </w:rPr>
              <w:t>bjašnjavam što su logičke funkcije.</w:t>
            </w:r>
          </w:p>
        </w:tc>
        <w:tc>
          <w:tcPr>
            <w:tcW w:w="1000" w:type="dxa"/>
          </w:tcPr>
          <w:p w14:paraId="69E1ED77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B5FE9F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6EBF8761" w14:textId="77777777" w:rsidTr="00E66863">
        <w:trPr>
          <w:trHeight w:val="454"/>
        </w:trPr>
        <w:tc>
          <w:tcPr>
            <w:tcW w:w="5516" w:type="dxa"/>
          </w:tcPr>
          <w:p w14:paraId="5E7EE396" w14:textId="5A0A9E3C" w:rsidR="00B23817" w:rsidRPr="00741319" w:rsidRDefault="00703D7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abrajam </w:t>
            </w:r>
            <w:r w:rsidR="0008481A">
              <w:rPr>
                <w:rFonts w:asciiTheme="minorHAnsi" w:hAnsiTheme="minorHAnsi" w:cstheme="minorHAnsi"/>
                <w:sz w:val="22"/>
                <w:szCs w:val="22"/>
              </w:rPr>
              <w:t>četir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različite funkcije.</w:t>
            </w:r>
          </w:p>
        </w:tc>
        <w:tc>
          <w:tcPr>
            <w:tcW w:w="1000" w:type="dxa"/>
          </w:tcPr>
          <w:p w14:paraId="44EDCF9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242262D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4B8D" w:rsidRPr="00741319" w14:paraId="3E5BD2DA" w14:textId="77777777" w:rsidTr="00E66863">
        <w:trPr>
          <w:trHeight w:val="454"/>
        </w:trPr>
        <w:tc>
          <w:tcPr>
            <w:tcW w:w="5516" w:type="dxa"/>
          </w:tcPr>
          <w:p w14:paraId="6E152F68" w14:textId="41795B5E" w:rsidR="00A34B8D" w:rsidRDefault="00A34B8D" w:rsidP="00D02133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funkciju koja vraća istu vrijednost jednaku njezinu argumentu.</w:t>
            </w:r>
          </w:p>
        </w:tc>
        <w:tc>
          <w:tcPr>
            <w:tcW w:w="1000" w:type="dxa"/>
          </w:tcPr>
          <w:p w14:paraId="3DC8A098" w14:textId="77777777" w:rsidR="00A34B8D" w:rsidRPr="00741319" w:rsidRDefault="00A34B8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4C5ABC7" w14:textId="77777777" w:rsidR="00A34B8D" w:rsidRPr="00741319" w:rsidRDefault="00A34B8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57E7C6A5" w14:textId="77777777" w:rsidTr="00E66863">
        <w:trPr>
          <w:trHeight w:val="454"/>
        </w:trPr>
        <w:tc>
          <w:tcPr>
            <w:tcW w:w="5516" w:type="dxa"/>
          </w:tcPr>
          <w:p w14:paraId="44B977F8" w14:textId="71E35BCE" w:rsidR="00B23817" w:rsidRPr="00741319" w:rsidRDefault="00766E9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 navedenu izjavu primjen</w:t>
            </w:r>
            <w:r w:rsidR="0008481A">
              <w:rPr>
                <w:rFonts w:asciiTheme="minorHAnsi" w:hAnsiTheme="minorHAnsi" w:cstheme="minorHAnsi"/>
                <w:sz w:val="22"/>
                <w:szCs w:val="22"/>
              </w:rPr>
              <w:t>juje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funkciju negacije.</w:t>
            </w:r>
          </w:p>
        </w:tc>
        <w:tc>
          <w:tcPr>
            <w:tcW w:w="1000" w:type="dxa"/>
          </w:tcPr>
          <w:p w14:paraId="1A3C35F2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2EE3805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783FA99A" w14:textId="77777777" w:rsidTr="00E66863">
        <w:trPr>
          <w:trHeight w:val="454"/>
        </w:trPr>
        <w:tc>
          <w:tcPr>
            <w:tcW w:w="5516" w:type="dxa"/>
          </w:tcPr>
          <w:p w14:paraId="15BD5314" w14:textId="6EB706B4" w:rsidR="00B23817" w:rsidRPr="00741319" w:rsidRDefault="00766E9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što je tablica istinitosti.</w:t>
            </w:r>
          </w:p>
        </w:tc>
        <w:tc>
          <w:tcPr>
            <w:tcW w:w="1000" w:type="dxa"/>
          </w:tcPr>
          <w:p w14:paraId="1B28E2F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A97AFCB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1CAF68B1" w14:textId="77777777" w:rsidTr="00E66863">
        <w:trPr>
          <w:trHeight w:val="454"/>
        </w:trPr>
        <w:tc>
          <w:tcPr>
            <w:tcW w:w="5516" w:type="dxa"/>
          </w:tcPr>
          <w:p w14:paraId="3D5A7540" w14:textId="6ECA6EC2" w:rsidR="00B23817" w:rsidRPr="00741319" w:rsidRDefault="0008481A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</w:t>
            </w:r>
            <w:r w:rsidR="00766E9C">
              <w:rPr>
                <w:rFonts w:asciiTheme="minorHAnsi" w:hAnsiTheme="minorHAnsi" w:cstheme="minorHAnsi"/>
                <w:sz w:val="22"/>
                <w:szCs w:val="22"/>
              </w:rPr>
              <w:t>pisujem funkcij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766E9C">
              <w:rPr>
                <w:rFonts w:asciiTheme="minorHAnsi" w:hAnsiTheme="minorHAnsi" w:cstheme="minorHAnsi"/>
                <w:sz w:val="22"/>
                <w:szCs w:val="22"/>
              </w:rPr>
              <w:t xml:space="preserve"> identiteta.</w:t>
            </w:r>
          </w:p>
        </w:tc>
        <w:tc>
          <w:tcPr>
            <w:tcW w:w="1000" w:type="dxa"/>
          </w:tcPr>
          <w:p w14:paraId="5250FF47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85E1745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66E9C" w:rsidRPr="00741319" w14:paraId="32A477D4" w14:textId="77777777" w:rsidTr="00E66863">
        <w:trPr>
          <w:trHeight w:val="454"/>
        </w:trPr>
        <w:tc>
          <w:tcPr>
            <w:tcW w:w="5516" w:type="dxa"/>
          </w:tcPr>
          <w:p w14:paraId="105011BD" w14:textId="4ED95FA8" w:rsidR="00766E9C" w:rsidRPr="00741319" w:rsidRDefault="0008481A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funkciju </w:t>
            </w:r>
            <w:r w:rsidR="00766E9C">
              <w:rPr>
                <w:rFonts w:asciiTheme="minorHAnsi" w:hAnsiTheme="minorHAnsi" w:cstheme="minorHAnsi"/>
                <w:sz w:val="22"/>
                <w:szCs w:val="22"/>
              </w:rPr>
              <w:t>negacije.</w:t>
            </w:r>
          </w:p>
        </w:tc>
        <w:tc>
          <w:tcPr>
            <w:tcW w:w="1000" w:type="dxa"/>
          </w:tcPr>
          <w:p w14:paraId="6AC5456B" w14:textId="77777777" w:rsidR="00766E9C" w:rsidRPr="00741319" w:rsidRDefault="00766E9C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D04F7D5" w14:textId="77777777" w:rsidR="00766E9C" w:rsidRPr="00741319" w:rsidRDefault="00766E9C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66E9C" w:rsidRPr="00741319" w14:paraId="24D94B17" w14:textId="77777777" w:rsidTr="00E66863">
        <w:trPr>
          <w:trHeight w:val="454"/>
        </w:trPr>
        <w:tc>
          <w:tcPr>
            <w:tcW w:w="5516" w:type="dxa"/>
          </w:tcPr>
          <w:p w14:paraId="6A95C47F" w14:textId="644BE3AE" w:rsidR="00766E9C" w:rsidRPr="00741319" w:rsidRDefault="0008481A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funkciju </w:t>
            </w:r>
            <w:proofErr w:type="spellStart"/>
            <w:r w:rsidR="00766E9C">
              <w:rPr>
                <w:rFonts w:asciiTheme="minorHAnsi" w:hAnsiTheme="minorHAnsi" w:cstheme="minorHAnsi"/>
                <w:sz w:val="22"/>
                <w:szCs w:val="22"/>
              </w:rPr>
              <w:t>konjukcije</w:t>
            </w:r>
            <w:proofErr w:type="spellEnd"/>
            <w:r w:rsidR="00766E9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0EA03D17" w14:textId="77777777" w:rsidR="00766E9C" w:rsidRPr="00741319" w:rsidRDefault="00766E9C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45465FC" w14:textId="77777777" w:rsidR="00766E9C" w:rsidRPr="00741319" w:rsidRDefault="00766E9C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66E9C" w:rsidRPr="00741319" w14:paraId="46821E49" w14:textId="77777777" w:rsidTr="00E66863">
        <w:trPr>
          <w:trHeight w:val="454"/>
        </w:trPr>
        <w:tc>
          <w:tcPr>
            <w:tcW w:w="5516" w:type="dxa"/>
          </w:tcPr>
          <w:p w14:paraId="3F228354" w14:textId="62EED3FF" w:rsidR="00766E9C" w:rsidRPr="00741319" w:rsidRDefault="0008481A" w:rsidP="00A34B8D">
            <w:pPr>
              <w:tabs>
                <w:tab w:val="left" w:pos="385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funkciju </w:t>
            </w:r>
            <w:r w:rsidR="00766E9C">
              <w:rPr>
                <w:rFonts w:asciiTheme="minorHAnsi" w:hAnsiTheme="minorHAnsi" w:cstheme="minorHAnsi"/>
                <w:sz w:val="22"/>
                <w:szCs w:val="22"/>
              </w:rPr>
              <w:t>disjunkcije.</w:t>
            </w:r>
            <w:r w:rsidR="00A34B8D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1000" w:type="dxa"/>
          </w:tcPr>
          <w:p w14:paraId="2A14FC6B" w14:textId="77777777" w:rsidR="00766E9C" w:rsidRPr="00741319" w:rsidRDefault="00766E9C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224529E" w14:textId="77777777" w:rsidR="00766E9C" w:rsidRPr="00741319" w:rsidRDefault="00766E9C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4B8D" w:rsidRPr="00741319" w14:paraId="099E3590" w14:textId="77777777" w:rsidTr="00E66863">
        <w:trPr>
          <w:trHeight w:val="454"/>
        </w:trPr>
        <w:tc>
          <w:tcPr>
            <w:tcW w:w="5516" w:type="dxa"/>
          </w:tcPr>
          <w:p w14:paraId="439F9A9C" w14:textId="75D831B8" w:rsidR="00A34B8D" w:rsidRDefault="00A34B8D">
            <w:pPr>
              <w:tabs>
                <w:tab w:val="left" w:pos="385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funkciju identitet</w:t>
            </w:r>
            <w:r w:rsidR="00F922D9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 funkciju negacije.</w:t>
            </w:r>
          </w:p>
        </w:tc>
        <w:tc>
          <w:tcPr>
            <w:tcW w:w="1000" w:type="dxa"/>
          </w:tcPr>
          <w:p w14:paraId="5CFB2EAF" w14:textId="77777777" w:rsidR="00A34B8D" w:rsidRPr="00741319" w:rsidRDefault="00A34B8D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B3ACB83" w14:textId="77777777" w:rsidR="00A34B8D" w:rsidRPr="00741319" w:rsidRDefault="00A34B8D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4B8D" w:rsidRPr="00741319" w14:paraId="414452A1" w14:textId="77777777" w:rsidTr="00E66863">
        <w:trPr>
          <w:trHeight w:val="454"/>
        </w:trPr>
        <w:tc>
          <w:tcPr>
            <w:tcW w:w="5516" w:type="dxa"/>
          </w:tcPr>
          <w:p w14:paraId="49ED9598" w14:textId="31CB91EA" w:rsidR="00A34B8D" w:rsidRDefault="00A34B8D" w:rsidP="00A34B8D">
            <w:pPr>
              <w:tabs>
                <w:tab w:val="left" w:pos="385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spoređujem funkciju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onjukcij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 funkciju disjunkcije.</w:t>
            </w:r>
          </w:p>
        </w:tc>
        <w:tc>
          <w:tcPr>
            <w:tcW w:w="1000" w:type="dxa"/>
          </w:tcPr>
          <w:p w14:paraId="3A90B7CB" w14:textId="77777777" w:rsidR="00A34B8D" w:rsidRPr="00741319" w:rsidRDefault="00A34B8D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CE7BCD6" w14:textId="77777777" w:rsidR="00A34B8D" w:rsidRPr="00741319" w:rsidRDefault="00A34B8D" w:rsidP="00766E9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242448D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4C97D5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DB206" w14:textId="77777777" w:rsidR="00875D1A" w:rsidRDefault="00875D1A" w:rsidP="007F288F">
      <w:r>
        <w:separator/>
      </w:r>
    </w:p>
  </w:endnote>
  <w:endnote w:type="continuationSeparator" w:id="0">
    <w:p w14:paraId="4A42421A" w14:textId="77777777" w:rsidR="00875D1A" w:rsidRDefault="00875D1A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CCC5E" w14:textId="77777777" w:rsidR="00875D1A" w:rsidRDefault="00875D1A" w:rsidP="007F288F">
      <w:r>
        <w:separator/>
      </w:r>
    </w:p>
  </w:footnote>
  <w:footnote w:type="continuationSeparator" w:id="0">
    <w:p w14:paraId="0742CC5D" w14:textId="77777777" w:rsidR="00875D1A" w:rsidRDefault="00875D1A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6C929486" w:rsidR="001331D0" w:rsidRPr="005E3FCD" w:rsidRDefault="004E45A1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64384" behindDoc="0" locked="0" layoutInCell="1" allowOverlap="1" wp14:anchorId="4E58BD28" wp14:editId="620DDFCA">
          <wp:simplePos x="0" y="0"/>
          <wp:positionH relativeFrom="column">
            <wp:posOffset>1238250</wp:posOffset>
          </wp:positionH>
          <wp:positionV relativeFrom="paragraph">
            <wp:posOffset>24130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3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6E89">
      <w:rPr>
        <w:noProof/>
      </w:rPr>
      <w:drawing>
        <wp:anchor distT="0" distB="0" distL="114300" distR="114300" simplePos="0" relativeHeight="251660800" behindDoc="0" locked="0" layoutInCell="1" allowOverlap="1" wp14:anchorId="761A85C6" wp14:editId="34E0E862">
          <wp:simplePos x="0" y="0"/>
          <wp:positionH relativeFrom="column">
            <wp:posOffset>5672455</wp:posOffset>
          </wp:positionH>
          <wp:positionV relativeFrom="paragraph">
            <wp:posOffset>-10414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68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8752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6A924DAE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C5D7A"/>
    <w:multiLevelType w:val="multilevel"/>
    <w:tmpl w:val="80DE5E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205D3"/>
    <w:multiLevelType w:val="multilevel"/>
    <w:tmpl w:val="2CF889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31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5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8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5"/>
  </w:num>
  <w:num w:numId="3">
    <w:abstractNumId w:val="2"/>
  </w:num>
  <w:num w:numId="4">
    <w:abstractNumId w:val="10"/>
  </w:num>
  <w:num w:numId="5">
    <w:abstractNumId w:val="6"/>
  </w:num>
  <w:num w:numId="6">
    <w:abstractNumId w:val="18"/>
  </w:num>
  <w:num w:numId="7">
    <w:abstractNumId w:val="19"/>
  </w:num>
  <w:num w:numId="8">
    <w:abstractNumId w:val="35"/>
  </w:num>
  <w:num w:numId="9">
    <w:abstractNumId w:val="33"/>
  </w:num>
  <w:num w:numId="10">
    <w:abstractNumId w:val="12"/>
  </w:num>
  <w:num w:numId="11">
    <w:abstractNumId w:val="15"/>
  </w:num>
  <w:num w:numId="12">
    <w:abstractNumId w:val="9"/>
  </w:num>
  <w:num w:numId="13">
    <w:abstractNumId w:val="26"/>
  </w:num>
  <w:num w:numId="14">
    <w:abstractNumId w:val="24"/>
  </w:num>
  <w:num w:numId="15">
    <w:abstractNumId w:val="8"/>
  </w:num>
  <w:num w:numId="16">
    <w:abstractNumId w:val="36"/>
  </w:num>
  <w:num w:numId="17">
    <w:abstractNumId w:val="0"/>
  </w:num>
  <w:num w:numId="18">
    <w:abstractNumId w:val="34"/>
  </w:num>
  <w:num w:numId="19">
    <w:abstractNumId w:val="23"/>
  </w:num>
  <w:num w:numId="20">
    <w:abstractNumId w:val="3"/>
  </w:num>
  <w:num w:numId="21">
    <w:abstractNumId w:val="21"/>
  </w:num>
  <w:num w:numId="22">
    <w:abstractNumId w:val="5"/>
  </w:num>
  <w:num w:numId="23">
    <w:abstractNumId w:val="37"/>
  </w:num>
  <w:num w:numId="24">
    <w:abstractNumId w:val="7"/>
  </w:num>
  <w:num w:numId="25">
    <w:abstractNumId w:val="1"/>
  </w:num>
  <w:num w:numId="26">
    <w:abstractNumId w:val="11"/>
  </w:num>
  <w:num w:numId="27">
    <w:abstractNumId w:val="14"/>
  </w:num>
  <w:num w:numId="2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9"/>
  </w:num>
  <w:num w:numId="30">
    <w:abstractNumId w:val="40"/>
  </w:num>
  <w:num w:numId="31">
    <w:abstractNumId w:val="38"/>
  </w:num>
  <w:num w:numId="32">
    <w:abstractNumId w:val="31"/>
  </w:num>
  <w:num w:numId="33">
    <w:abstractNumId w:val="4"/>
  </w:num>
  <w:num w:numId="34">
    <w:abstractNumId w:val="17"/>
  </w:num>
  <w:num w:numId="35">
    <w:abstractNumId w:val="27"/>
  </w:num>
  <w:num w:numId="36">
    <w:abstractNumId w:val="22"/>
  </w:num>
  <w:num w:numId="37">
    <w:abstractNumId w:val="20"/>
  </w:num>
  <w:num w:numId="38">
    <w:abstractNumId w:val="16"/>
  </w:num>
  <w:num w:numId="39">
    <w:abstractNumId w:val="30"/>
  </w:num>
  <w:num w:numId="40">
    <w:abstractNumId w:val="13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481A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B6F8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45A1"/>
    <w:rsid w:val="004E5F8D"/>
    <w:rsid w:val="004F4978"/>
    <w:rsid w:val="004F4D50"/>
    <w:rsid w:val="00503554"/>
    <w:rsid w:val="0050633A"/>
    <w:rsid w:val="0050669B"/>
    <w:rsid w:val="00507CE4"/>
    <w:rsid w:val="00511350"/>
    <w:rsid w:val="00512C75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4D42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3D78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66E9C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16DC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5D1A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4B8D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3817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E6E89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2133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5F23"/>
    <w:rsid w:val="00D66E16"/>
    <w:rsid w:val="00D67F2A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06DA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2D9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8EA90-066F-45F1-8738-156837297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4</cp:revision>
  <dcterms:created xsi:type="dcterms:W3CDTF">2021-09-15T02:28:00Z</dcterms:created>
  <dcterms:modified xsi:type="dcterms:W3CDTF">2021-09-15T02:32:00Z</dcterms:modified>
</cp:coreProperties>
</file>